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322FB4" w14:textId="7CD53A0F" w:rsidR="006F48AC" w:rsidRDefault="007F2CD5">
      <w:pPr>
        <w:rPr>
          <w:rFonts w:hint="eastAsia"/>
        </w:rPr>
      </w:pPr>
      <w:r>
        <w:t>Package size: 1, loaded records: 50,000</w:t>
      </w:r>
    </w:p>
    <w:p w14:paraId="34F6E3FA" w14:textId="35800C6B" w:rsidR="007F2CD5" w:rsidRDefault="007F2CD5">
      <w:r>
        <w:rPr>
          <w:noProof/>
        </w:rPr>
        <w:drawing>
          <wp:inline distT="0" distB="0" distL="0" distR="0" wp14:anchorId="0C694083" wp14:editId="7B4FEC23">
            <wp:extent cx="5274310" cy="2650490"/>
            <wp:effectExtent l="0" t="0" r="2540" b="0"/>
            <wp:docPr id="1" name="图片 1" descr="电脑屏幕的照片上有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电脑屏幕的照片上有文字&#10;&#10;描述已自动生成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50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CFAE6" w14:textId="58FD540E" w:rsidR="007F2CD5" w:rsidRDefault="007F2CD5">
      <w:r>
        <w:rPr>
          <w:noProof/>
        </w:rPr>
        <w:drawing>
          <wp:inline distT="0" distB="0" distL="0" distR="0" wp14:anchorId="098E7488" wp14:editId="7781D560">
            <wp:extent cx="5274310" cy="2490470"/>
            <wp:effectExtent l="0" t="0" r="2540" b="5080"/>
            <wp:docPr id="2" name="图片 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文本&#10;&#10;描述已自动生成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90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D5121" w14:textId="2C5D00D5" w:rsidR="007F2CD5" w:rsidRDefault="007F2CD5"/>
    <w:p w14:paraId="06F5A959" w14:textId="3A5B10E8" w:rsidR="006F48AC" w:rsidRDefault="006F48AC">
      <w:r>
        <w:rPr>
          <w:noProof/>
        </w:rPr>
        <w:drawing>
          <wp:inline distT="0" distB="0" distL="0" distR="0" wp14:anchorId="2C480086" wp14:editId="35C75029">
            <wp:extent cx="5274310" cy="2637155"/>
            <wp:effectExtent l="0" t="0" r="2540" b="0"/>
            <wp:docPr id="3" name="图片 3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文本&#10;&#10;描述已自动生成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47038" w14:textId="6CD3BB33" w:rsidR="006F48AC" w:rsidRDefault="006F48AC">
      <w:r>
        <w:rPr>
          <w:noProof/>
        </w:rPr>
        <w:lastRenderedPageBreak/>
        <w:drawing>
          <wp:inline distT="0" distB="0" distL="0" distR="0" wp14:anchorId="7407E1A0" wp14:editId="079150C1">
            <wp:extent cx="5274310" cy="2477770"/>
            <wp:effectExtent l="0" t="0" r="2540" b="0"/>
            <wp:docPr id="4" name="图片 4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文本&#10;&#10;描述已自动生成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7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1917C" w14:textId="49F7028F" w:rsidR="006F48AC" w:rsidRDefault="006F48AC"/>
    <w:p w14:paraId="242A10DA" w14:textId="0CFE8B13" w:rsidR="006F48AC" w:rsidRDefault="00E667B2">
      <w:r>
        <w:rPr>
          <w:noProof/>
        </w:rPr>
        <w:drawing>
          <wp:inline distT="0" distB="0" distL="0" distR="0" wp14:anchorId="139AC994" wp14:editId="2D2203F5">
            <wp:extent cx="5274310" cy="2607945"/>
            <wp:effectExtent l="0" t="0" r="2540" b="1905"/>
            <wp:docPr id="5" name="图片 5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文本&#10;&#10;描述已自动生成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7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A0CCE" w14:textId="046E0337" w:rsidR="00E667B2" w:rsidRDefault="00E667B2">
      <w:r>
        <w:rPr>
          <w:noProof/>
        </w:rPr>
        <w:drawing>
          <wp:inline distT="0" distB="0" distL="0" distR="0" wp14:anchorId="425FED80" wp14:editId="435DF2AB">
            <wp:extent cx="5274310" cy="2609215"/>
            <wp:effectExtent l="0" t="0" r="2540" b="635"/>
            <wp:docPr id="6" name="图片 6" descr="电脑屏幕的照片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电脑屏幕的照片&#10;&#10;中度可信度描述已自动生成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DFDAC" w14:textId="7B7954CC" w:rsidR="0026063C" w:rsidRDefault="0026063C"/>
    <w:p w14:paraId="78B7017A" w14:textId="1FC0B0C4" w:rsidR="0026063C" w:rsidRDefault="0026063C"/>
    <w:p w14:paraId="38895C8E" w14:textId="211A3775" w:rsidR="0026063C" w:rsidRDefault="0026063C" w:rsidP="0026063C">
      <w:pPr>
        <w:rPr>
          <w:rFonts w:hint="eastAsia"/>
        </w:rPr>
      </w:pPr>
      <w:r>
        <w:lastRenderedPageBreak/>
        <w:t>Package size: 1</w:t>
      </w:r>
      <w:r>
        <w:t>00</w:t>
      </w:r>
      <w:r>
        <w:t>, loaded records: 50</w:t>
      </w:r>
      <w:r>
        <w:t>0</w:t>
      </w:r>
      <w:r>
        <w:t>,000</w:t>
      </w:r>
    </w:p>
    <w:p w14:paraId="3E4A0407" w14:textId="5188DDE9" w:rsidR="0026063C" w:rsidRDefault="004D4F87">
      <w:r>
        <w:rPr>
          <w:noProof/>
        </w:rPr>
        <w:drawing>
          <wp:inline distT="0" distB="0" distL="0" distR="0" wp14:anchorId="6CF6C940" wp14:editId="77C812DF">
            <wp:extent cx="5274310" cy="2569845"/>
            <wp:effectExtent l="0" t="0" r="2540" b="1905"/>
            <wp:docPr id="7" name="图片 7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文本&#10;&#10;描述已自动生成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69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618E0" w14:textId="576F9EF4" w:rsidR="004D4F87" w:rsidRDefault="004D4F87">
      <w:r>
        <w:rPr>
          <w:noProof/>
        </w:rPr>
        <w:drawing>
          <wp:inline distT="0" distB="0" distL="0" distR="0" wp14:anchorId="7C385FC7" wp14:editId="4A526EC0">
            <wp:extent cx="5274310" cy="2407285"/>
            <wp:effectExtent l="0" t="0" r="2540" b="0"/>
            <wp:docPr id="8" name="图片 8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文本&#10;&#10;描述已自动生成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0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1E35C" w14:textId="44EC2FC4" w:rsidR="004D4F87" w:rsidRDefault="004D4F87"/>
    <w:p w14:paraId="33F1490C" w14:textId="4A1747E4" w:rsidR="004D4F87" w:rsidRDefault="004D4F87">
      <w:r>
        <w:rPr>
          <w:noProof/>
        </w:rPr>
        <w:drawing>
          <wp:inline distT="0" distB="0" distL="0" distR="0" wp14:anchorId="194C041B" wp14:editId="7EBA3F31">
            <wp:extent cx="5274310" cy="2543810"/>
            <wp:effectExtent l="0" t="0" r="2540" b="8890"/>
            <wp:docPr id="9" name="图片 9" descr="电脑屏幕的照片上有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电脑屏幕的照片上有文字&#10;&#10;描述已自动生成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4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DD0DD" w14:textId="6C760492" w:rsidR="004D4F87" w:rsidRDefault="004D4F87">
      <w:r>
        <w:rPr>
          <w:noProof/>
        </w:rPr>
        <w:lastRenderedPageBreak/>
        <w:drawing>
          <wp:inline distT="0" distB="0" distL="0" distR="0" wp14:anchorId="2407048A" wp14:editId="7AEE8F04">
            <wp:extent cx="5274310" cy="2367915"/>
            <wp:effectExtent l="0" t="0" r="2540" b="0"/>
            <wp:docPr id="10" name="图片 10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文本&#10;&#10;描述已自动生成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7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A4091" w14:textId="66ABA0F6" w:rsidR="00CA4669" w:rsidRDefault="00CA4669"/>
    <w:p w14:paraId="614AF699" w14:textId="77777777" w:rsidR="00CA4669" w:rsidRDefault="00CA4669">
      <w:pPr>
        <w:rPr>
          <w:rFonts w:hint="eastAsia"/>
        </w:rPr>
      </w:pPr>
    </w:p>
    <w:sectPr w:rsidR="00CA466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1MDExNTMzNbEwMzJW0lEKTi0uzszPAykwrAUAYZVaeywAAAA="/>
  </w:docVars>
  <w:rsids>
    <w:rsidRoot w:val="0032045B"/>
    <w:rsid w:val="000A2D55"/>
    <w:rsid w:val="0026063C"/>
    <w:rsid w:val="0032045B"/>
    <w:rsid w:val="004D4F87"/>
    <w:rsid w:val="0050339D"/>
    <w:rsid w:val="006F48AC"/>
    <w:rsid w:val="007F2CD5"/>
    <w:rsid w:val="00893E9C"/>
    <w:rsid w:val="00CA4669"/>
    <w:rsid w:val="00E16DCF"/>
    <w:rsid w:val="00E667B2"/>
    <w:rsid w:val="00EA00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BDBE5C"/>
  <w15:chartTrackingRefBased/>
  <w15:docId w15:val="{21CBF829-B756-4CF6-90E2-C596EEA1B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6063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4</Pages>
  <Words>16</Words>
  <Characters>94</Characters>
  <Application>Microsoft Office Word</Application>
  <DocSecurity>0</DocSecurity>
  <Lines>1</Lines>
  <Paragraphs>1</Paragraphs>
  <ScaleCrop>false</ScaleCrop>
  <Company/>
  <LinksUpToDate>false</LinksUpToDate>
  <CharactersWithSpaces>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an Li</dc:creator>
  <cp:keywords/>
  <dc:description/>
  <cp:lastModifiedBy>Tian Li</cp:lastModifiedBy>
  <cp:revision>4</cp:revision>
  <dcterms:created xsi:type="dcterms:W3CDTF">2022-10-29T08:07:00Z</dcterms:created>
  <dcterms:modified xsi:type="dcterms:W3CDTF">2022-10-29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aab16e3a4d7e022371ae0de5e9de40cb29082d2387b33383b453a2ff17d82d</vt:lpwstr>
  </property>
</Properties>
</file>